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F8ED9" w14:textId="4EC7E71C" w:rsidR="00097AF6" w:rsidRDefault="00097AF6"/>
    <w:p w14:paraId="65F9F390" w14:textId="4101C5B6" w:rsidR="00097AF6" w:rsidRDefault="00097AF6"/>
    <w:p w14:paraId="7C0AAE41" w14:textId="77777777" w:rsidR="00097AF6" w:rsidRDefault="00097AF6"/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2088"/>
        <w:gridCol w:w="2070"/>
        <w:gridCol w:w="2340"/>
        <w:gridCol w:w="2610"/>
        <w:gridCol w:w="967"/>
      </w:tblGrid>
      <w:tr w:rsidR="00613951" w:rsidRPr="00294FE4" w14:paraId="06A16051" w14:textId="77777777" w:rsidTr="00B9785F">
        <w:trPr>
          <w:trHeight w:val="557"/>
        </w:trPr>
        <w:tc>
          <w:tcPr>
            <w:tcW w:w="2088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25EE57C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D0CECE" w:themeFill="background2" w:themeFillShade="E6"/>
          </w:tcPr>
          <w:p w14:paraId="6D96C08D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</w:p>
          <w:p w14:paraId="4B65E0C0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0%-30%</w:t>
            </w:r>
          </w:p>
        </w:tc>
        <w:tc>
          <w:tcPr>
            <w:tcW w:w="2340" w:type="dxa"/>
            <w:shd w:val="clear" w:color="auto" w:fill="D0CECE" w:themeFill="background2" w:themeFillShade="E6"/>
          </w:tcPr>
          <w:p w14:paraId="1E6C0596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atisfactory</w:t>
            </w:r>
          </w:p>
          <w:p w14:paraId="311F0B2F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30%-70%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14:paraId="0EFCCCB0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</w:p>
          <w:p w14:paraId="134541C6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70%-100%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2F9077E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CORE</w:t>
            </w:r>
          </w:p>
        </w:tc>
      </w:tr>
      <w:tr w:rsidR="00613951" w:rsidRPr="00294FE4" w14:paraId="0C02EFB2" w14:textId="77777777" w:rsidTr="00B9785F">
        <w:trPr>
          <w:trHeight w:val="1367"/>
        </w:trPr>
        <w:tc>
          <w:tcPr>
            <w:tcW w:w="2088" w:type="dxa"/>
            <w:shd w:val="clear" w:color="auto" w:fill="D0CECE" w:themeFill="background2" w:themeFillShade="E6"/>
          </w:tcPr>
          <w:p w14:paraId="6248A7E9" w14:textId="23DC7AA2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 xml:space="preserve">Q1.A and </w:t>
            </w: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B</w:t>
            </w:r>
          </w:p>
          <w:p w14:paraId="77F8BA58" w14:textId="185E6F09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1C11C7A5" w14:textId="77777777" w:rsidR="00613951" w:rsidRPr="00294FE4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7124BA36" w14:textId="7FE850D7" w:rsidR="00613951" w:rsidRPr="005F126F" w:rsidRDefault="00B747D4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515151AC" w14:textId="63839922" w:rsidR="00B747D4" w:rsidRDefault="00B747D4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All the steps are described</w:t>
            </w:r>
          </w:p>
          <w:p w14:paraId="39DC9876" w14:textId="53B61E90" w:rsidR="007F5E22" w:rsidRDefault="007F5E22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</w:t>
            </w:r>
            <w:r w:rsidR="00B747D4">
              <w:rPr>
                <w:rFonts w:ascii="Arial" w:hAnsi="Arial" w:cs="Arial"/>
                <w:sz w:val="19"/>
                <w:szCs w:val="19"/>
              </w:rPr>
              <w:t xml:space="preserve"> citations</w:t>
            </w:r>
          </w:p>
          <w:p w14:paraId="2908AF71" w14:textId="0CA89158" w:rsidR="007F5E22" w:rsidRPr="005F126F" w:rsidRDefault="007F5E22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52CBC902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All the steps are described</w:t>
            </w:r>
          </w:p>
          <w:p w14:paraId="1C8C17D8" w14:textId="77777777" w:rsidR="00613951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es are correct</w:t>
            </w:r>
          </w:p>
          <w:p w14:paraId="7FAA828D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itations are correct</w:t>
            </w:r>
          </w:p>
          <w:p w14:paraId="4D3F4569" w14:textId="52C237ED" w:rsidR="00B747D4" w:rsidRPr="005F126F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e and citation formats are correct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0F56B24D" w14:textId="365AA5C0" w:rsidR="00613951" w:rsidRPr="00294FE4" w:rsidRDefault="006217AB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</w:t>
            </w:r>
            <w:r w:rsidR="00CB1395">
              <w:rPr>
                <w:rFonts w:ascii="Arial" w:hAnsi="Arial" w:cs="Arial"/>
                <w:sz w:val="19"/>
                <w:szCs w:val="19"/>
              </w:rPr>
              <w:t>0%</w:t>
            </w:r>
          </w:p>
        </w:tc>
      </w:tr>
      <w:tr w:rsidR="00613951" w:rsidRPr="00294FE4" w14:paraId="300A6F57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0C797D39" w14:textId="58288FA4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C</w:t>
            </w:r>
          </w:p>
          <w:p w14:paraId="6F59FF5F" w14:textId="048564D2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40A94A5D" w14:textId="64ADA87F" w:rsidR="00613951" w:rsidRDefault="007F5E22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60291859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239809E4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65A19B04" w14:textId="64D5263F" w:rsidR="00613951" w:rsidRDefault="00613951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6986D12A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7413268D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03C4E42A" w14:textId="1DBAD773" w:rsidR="00613951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3371CE77" w14:textId="63D92D1D" w:rsidR="00613951" w:rsidRPr="00294FE4" w:rsidRDefault="00B9785F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</w:t>
            </w:r>
            <w:r w:rsidR="00613951">
              <w:rPr>
                <w:rFonts w:ascii="Arial" w:hAnsi="Arial" w:cs="Arial"/>
                <w:sz w:val="19"/>
                <w:szCs w:val="19"/>
              </w:rPr>
              <w:t>0%</w:t>
            </w:r>
          </w:p>
        </w:tc>
      </w:tr>
      <w:tr w:rsidR="00613951" w:rsidRPr="00294FE4" w14:paraId="188D9887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64034FDD" w14:textId="399A189B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D</w:t>
            </w:r>
          </w:p>
          <w:p w14:paraId="1B5E3AB8" w14:textId="271B7925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6D813762" w14:textId="0E8554BB" w:rsidR="00613951" w:rsidRPr="00D248A4" w:rsidRDefault="007F5E22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1BA519EC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27E02E4E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6D1BC22E" w14:textId="1D27D1B7" w:rsidR="00613951" w:rsidRDefault="00613951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  <w:p w14:paraId="5CF55386" w14:textId="77777777" w:rsidR="00613951" w:rsidRPr="003D7C63" w:rsidRDefault="00613951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23E823BB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3D8EAEED" w14:textId="77777777" w:rsid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13E361DB" w14:textId="3858B118" w:rsidR="00613951" w:rsidRPr="007F5E22" w:rsidRDefault="007F5E22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7F5E22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52DC93B" w14:textId="0AECAC03" w:rsidR="00613951" w:rsidRPr="00294FE4" w:rsidRDefault="006217AB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5%</w:t>
            </w:r>
          </w:p>
        </w:tc>
      </w:tr>
      <w:tr w:rsidR="00B747D4" w:rsidRPr="00294FE4" w14:paraId="3C4B263B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2A067622" w14:textId="6690B22C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E</w:t>
            </w:r>
          </w:p>
          <w:p w14:paraId="19B70B9F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1E45A410" w14:textId="04D66222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64EBD43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4638C8BA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70B3B05C" w14:textId="77777777" w:rsidR="00B747D4" w:rsidRDefault="00B747D4" w:rsidP="00B747D4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1EBEBD0C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4B5DD9A0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nough documentation</w:t>
            </w:r>
          </w:p>
          <w:p w14:paraId="38819C41" w14:textId="7C2F577A" w:rsidR="00B747D4" w:rsidRP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B747D4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F543391" w14:textId="5076D051" w:rsidR="00B747D4" w:rsidRDefault="006217AB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</w:tr>
      <w:tr w:rsidR="00B747D4" w:rsidRPr="00294FE4" w14:paraId="372973DD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4C4EA739" w14:textId="31E549E1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F</w:t>
            </w:r>
          </w:p>
          <w:p w14:paraId="74945C1C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7A9E97DA" w14:textId="2F7F7291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0B795F6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4A4D2E4F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313485CD" w14:textId="77777777" w:rsidR="00B747D4" w:rsidRDefault="00B747D4" w:rsidP="00B747D4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57A2DBD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1DD841B7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46FDC9D6" w14:textId="0C5DB9F6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7F5E22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134F1B5" w14:textId="23A06B46" w:rsidR="00B747D4" w:rsidRDefault="006217AB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</w:tr>
      <w:tr w:rsidR="00B747D4" w:rsidRPr="00294FE4" w14:paraId="09FB4A4E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085E510E" w14:textId="44D5F8C9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G</w:t>
            </w:r>
          </w:p>
          <w:p w14:paraId="0AFC9916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17898E1A" w14:textId="475AF1B4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0DF66245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131D3C43" w14:textId="057E40E1" w:rsidR="00B747D4" w:rsidRP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</w:tc>
        <w:tc>
          <w:tcPr>
            <w:tcW w:w="2610" w:type="dxa"/>
            <w:shd w:val="clear" w:color="auto" w:fill="00B050"/>
          </w:tcPr>
          <w:p w14:paraId="7DE5D3DB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74FD8280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639D8E62" w14:textId="3C8451C6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7F5E22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2E6C40B6" w14:textId="7374DC6E" w:rsidR="00B747D4" w:rsidRDefault="006217AB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</w:tr>
      <w:tr w:rsidR="00B747D4" w:rsidRPr="00294FE4" w14:paraId="5ADD4E78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771844C1" w14:textId="5BA86912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Q1.</w:t>
            </w:r>
            <w:r>
              <w:rPr>
                <w:rFonts w:ascii="Arial" w:hAnsi="Arial" w:cs="Arial"/>
                <w:b/>
                <w:sz w:val="19"/>
                <w:szCs w:val="19"/>
              </w:rPr>
              <w:t>H</w:t>
            </w:r>
          </w:p>
          <w:p w14:paraId="77FAD1E8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6C53BA8C" w14:textId="06F755BE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ogram does not run</w:t>
            </w:r>
          </w:p>
        </w:tc>
        <w:tc>
          <w:tcPr>
            <w:tcW w:w="2340" w:type="dxa"/>
            <w:shd w:val="clear" w:color="auto" w:fill="FFFF00"/>
          </w:tcPr>
          <w:p w14:paraId="578BA260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22E114E9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63288412" w14:textId="77777777" w:rsidR="00B747D4" w:rsidRPr="00B747D4" w:rsidRDefault="00B747D4" w:rsidP="00B747D4">
            <w:pPr>
              <w:ind w:left="-11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7B94D183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17367F5C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245F8015" w14:textId="20C0AE23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7F5E22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EC15B6D" w14:textId="621FD1E7" w:rsidR="00B747D4" w:rsidRDefault="006217AB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5%</w:t>
            </w:r>
          </w:p>
        </w:tc>
      </w:tr>
    </w:tbl>
    <w:p w14:paraId="61E70658" w14:textId="32B031B4" w:rsidR="00613951" w:rsidRPr="002727B4" w:rsidRDefault="00097AF6" w:rsidP="00613951">
      <w:pPr>
        <w:jc w:val="center"/>
        <w:rPr>
          <w:b/>
          <w:bCs/>
          <w:color w:val="002060"/>
        </w:rPr>
      </w:pPr>
      <w:r>
        <w:rPr>
          <w:b/>
          <w:bCs/>
          <w:color w:val="002060"/>
        </w:rPr>
        <w:t xml:space="preserve"> </w:t>
      </w:r>
    </w:p>
    <w:sectPr w:rsidR="00613951" w:rsidRPr="002727B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BA73E" w14:textId="77777777" w:rsidR="006D0A95" w:rsidRDefault="006D0A95" w:rsidP="00753383">
      <w:pPr>
        <w:spacing w:after="0" w:line="240" w:lineRule="auto"/>
      </w:pPr>
      <w:r>
        <w:separator/>
      </w:r>
    </w:p>
  </w:endnote>
  <w:endnote w:type="continuationSeparator" w:id="0">
    <w:p w14:paraId="5A4CA5C5" w14:textId="77777777" w:rsidR="006D0A95" w:rsidRDefault="006D0A95" w:rsidP="0075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2C672" w14:textId="1E02C8AF" w:rsidR="00753383" w:rsidRDefault="00753383">
    <w:pPr>
      <w:pStyle w:val="Footer"/>
    </w:pPr>
    <w:r>
      <w:t xml:space="preserve">Prepared by: </w:t>
    </w:r>
    <w:r w:rsidR="00FB5DE4">
      <w:t>Debashish Ro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17730" w14:textId="77777777" w:rsidR="006D0A95" w:rsidRDefault="006D0A95" w:rsidP="00753383">
      <w:pPr>
        <w:spacing w:after="0" w:line="240" w:lineRule="auto"/>
      </w:pPr>
      <w:r>
        <w:separator/>
      </w:r>
    </w:p>
  </w:footnote>
  <w:footnote w:type="continuationSeparator" w:id="0">
    <w:p w14:paraId="05DF40C1" w14:textId="77777777" w:rsidR="006D0A95" w:rsidRDefault="006D0A95" w:rsidP="00753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AA092" w14:textId="4797733F" w:rsidR="00753383" w:rsidRDefault="00753383" w:rsidP="00753383">
    <w:pPr>
      <w:pStyle w:val="Header"/>
      <w:ind w:firstLine="2160"/>
      <w:rPr>
        <w:sz w:val="32"/>
      </w:rPr>
    </w:pPr>
    <w:r w:rsidRPr="00550ACC">
      <w:rPr>
        <w:noProof/>
      </w:rPr>
      <w:drawing>
        <wp:anchor distT="0" distB="0" distL="114300" distR="114300" simplePos="0" relativeHeight="251659264" behindDoc="0" locked="0" layoutInCell="1" allowOverlap="1" wp14:anchorId="63979E54" wp14:editId="4AA1D6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19894" cy="495300"/>
          <wp:effectExtent l="0" t="0" r="0" b="0"/>
          <wp:wrapNone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894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</w:t>
    </w:r>
    <w:r>
      <w:rPr>
        <w:sz w:val="32"/>
      </w:rPr>
      <w:t>AML-</w:t>
    </w:r>
    <w:r w:rsidR="00B747D4">
      <w:rPr>
        <w:sz w:val="32"/>
      </w:rPr>
      <w:t>3204</w:t>
    </w:r>
    <w:r>
      <w:rPr>
        <w:sz w:val="32"/>
      </w:rPr>
      <w:t xml:space="preserve"> </w:t>
    </w:r>
  </w:p>
  <w:p w14:paraId="5D7EC6A5" w14:textId="182D2596" w:rsidR="00753383" w:rsidRDefault="00753383" w:rsidP="00753383">
    <w:pPr>
      <w:pStyle w:val="Header"/>
    </w:pPr>
    <w:r>
      <w:rPr>
        <w:sz w:val="32"/>
      </w:rPr>
      <w:t xml:space="preserve">                                                                                     </w:t>
    </w:r>
    <w:r w:rsidR="004D32D6">
      <w:rPr>
        <w:sz w:val="32"/>
      </w:rPr>
      <w:t>Assignment</w:t>
    </w:r>
    <w:r w:rsidR="00B747D4">
      <w:rPr>
        <w:sz w:val="32"/>
      </w:rPr>
      <w:t>1</w:t>
    </w:r>
    <w:r w:rsidR="00613951">
      <w:rPr>
        <w:sz w:val="32"/>
      </w:rPr>
      <w:t>- Rubric</w:t>
    </w:r>
  </w:p>
  <w:p w14:paraId="13C433A0" w14:textId="77777777" w:rsidR="00753383" w:rsidRDefault="00753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33AF7"/>
    <w:multiLevelType w:val="hybridMultilevel"/>
    <w:tmpl w:val="8BEC6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4DA"/>
    <w:multiLevelType w:val="hybridMultilevel"/>
    <w:tmpl w:val="2E9C6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M1tLCwsDS3MDNS0lEKTi0uzszPAykwqQUAEX5rdiwAAAA="/>
  </w:docVars>
  <w:rsids>
    <w:rsidRoot w:val="00590664"/>
    <w:rsid w:val="00097AF6"/>
    <w:rsid w:val="000F7216"/>
    <w:rsid w:val="002727B4"/>
    <w:rsid w:val="00297F1C"/>
    <w:rsid w:val="002A12BA"/>
    <w:rsid w:val="004D32D6"/>
    <w:rsid w:val="00590664"/>
    <w:rsid w:val="00613951"/>
    <w:rsid w:val="006217AB"/>
    <w:rsid w:val="006B648B"/>
    <w:rsid w:val="006D0A95"/>
    <w:rsid w:val="00753383"/>
    <w:rsid w:val="007F5E22"/>
    <w:rsid w:val="00853306"/>
    <w:rsid w:val="00992661"/>
    <w:rsid w:val="009F073E"/>
    <w:rsid w:val="00A47FF2"/>
    <w:rsid w:val="00B747D4"/>
    <w:rsid w:val="00B9785F"/>
    <w:rsid w:val="00C10A08"/>
    <w:rsid w:val="00CB1395"/>
    <w:rsid w:val="00DF673B"/>
    <w:rsid w:val="00F73ED4"/>
    <w:rsid w:val="00FB5DE4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1D2E"/>
  <w15:chartTrackingRefBased/>
  <w15:docId w15:val="{6E846ACC-FF8E-4032-8C17-935C8301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383"/>
  </w:style>
  <w:style w:type="paragraph" w:styleId="Footer">
    <w:name w:val="footer"/>
    <w:basedOn w:val="Normal"/>
    <w:link w:val="Foot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383"/>
  </w:style>
  <w:style w:type="table" w:styleId="TableGrid">
    <w:name w:val="Table Grid"/>
    <w:basedOn w:val="TableNormal"/>
    <w:uiPriority w:val="59"/>
    <w:rsid w:val="0061395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13951"/>
    <w:pPr>
      <w:spacing w:after="200" w:line="276" w:lineRule="auto"/>
      <w:ind w:left="720"/>
      <w:contextualSpacing/>
    </w:pPr>
    <w:rPr>
      <w:rFonts w:eastAsiaTheme="minorEastAsia"/>
      <w:color w:val="404040" w:themeColor="text1" w:themeTint="BF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CA770B5731A42B5C9422A25BBEAEA" ma:contentTypeVersion="9" ma:contentTypeDescription="Create a new document." ma:contentTypeScope="" ma:versionID="79c98762a62cd7afcfb0071400c756b7">
  <xsd:schema xmlns:xsd="http://www.w3.org/2001/XMLSchema" xmlns:xs="http://www.w3.org/2001/XMLSchema" xmlns:p="http://schemas.microsoft.com/office/2006/metadata/properties" xmlns:ns3="7f62d390-cddf-4462-8e9f-982b78dc6330" targetNamespace="http://schemas.microsoft.com/office/2006/metadata/properties" ma:root="true" ma:fieldsID="5ff4c3d16eb3317a05ae135668539aef" ns3:_="">
    <xsd:import namespace="7f62d390-cddf-4462-8e9f-982b78dc63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2d390-cddf-4462-8e9f-982b78dc6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F266AD-81FA-4297-B273-FC7C646445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1EEA36-F12B-49B6-9509-3CB86F012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2d390-cddf-4462-8e9f-982b78dc6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EBB423-9A7B-4E79-AF14-C19BD1E4A3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43</Words>
  <Characters>1386</Characters>
  <Application>Microsoft Office Word</Application>
  <DocSecurity>0</DocSecurity>
  <Lines>11</Lines>
  <Paragraphs>3</Paragraphs>
  <ScaleCrop>false</ScaleCrop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Debashish Roy</cp:lastModifiedBy>
  <cp:revision>8</cp:revision>
  <dcterms:created xsi:type="dcterms:W3CDTF">2022-03-28T22:15:00Z</dcterms:created>
  <dcterms:modified xsi:type="dcterms:W3CDTF">2022-08-26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CA770B5731A42B5C9422A25BBEAEA</vt:lpwstr>
  </property>
</Properties>
</file>